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355759">
        <w:trPr>
          <w:jc w:val="center"/>
        </w:trPr>
        <w:tc>
          <w:tcPr>
            <w:tcW w:w="500" w:type="pct"/>
            <w:hideMark/>
          </w:tcPr>
          <w:p w:rsidR="00B72849" w:rsidRDefault="00B72849" w:rsidP="007124A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rStyle w:val="Hyperlink"/>
                <w:sz w:val="28"/>
                <w:szCs w:val="28"/>
              </w:rPr>
              <w:br/>
            </w:r>
            <w:r>
              <w:rPr>
                <w:rStyle w:val="Hyperlink"/>
                <w:sz w:val="28"/>
                <w:szCs w:val="28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B72849" w:rsidRDefault="00AE6BD5" w:rsidP="007124A6">
            <w:pPr>
              <w:spacing w:after="0" w:line="360" w:lineRule="auto"/>
              <w:rPr>
                <w:sz w:val="28"/>
                <w:szCs w:val="28"/>
              </w:rPr>
            </w:pPr>
            <w:hyperlink r:id="rId8" w:history="1">
              <w:r w:rsidR="00B72849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B72849" w:rsidRDefault="00AE6BD5" w:rsidP="007124A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9" w:history="1">
              <w:r w:rsidR="00B72849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B72849" w:rsidRDefault="00B72849" w:rsidP="007124A6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rStyle w:val="Hyperlink"/>
                <w:sz w:val="28"/>
                <w:szCs w:val="28"/>
              </w:rPr>
              <w:t>Teaching</w:t>
            </w:r>
          </w:p>
          <w:p w:rsidR="00355759" w:rsidRDefault="00AE6BD5" w:rsidP="007124A6">
            <w:pPr>
              <w:spacing w:after="0" w:line="360" w:lineRule="auto"/>
            </w:pPr>
            <w:hyperlink r:id="rId10" w:history="1">
              <w:r w:rsidR="00B72849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CE7552" w:rsidRPr="00B72849" w:rsidRDefault="00CE7552">
            <w:pPr>
              <w:spacing w:after="0" w:line="240" w:lineRule="auto"/>
              <w:rPr>
                <w:sz w:val="24"/>
              </w:rPr>
            </w:pPr>
          </w:p>
          <w:p w:rsidR="00B72849" w:rsidRPr="00B72849" w:rsidRDefault="00B72849" w:rsidP="007124A6">
            <w:pPr>
              <w:spacing w:after="0" w:line="360" w:lineRule="auto"/>
              <w:rPr>
                <w:sz w:val="24"/>
              </w:rPr>
            </w:pPr>
            <w:r w:rsidRPr="00B72849">
              <w:rPr>
                <w:sz w:val="24"/>
              </w:rPr>
              <w:t xml:space="preserve">Semester </w:t>
            </w:r>
            <w:r>
              <w:rPr>
                <w:sz w:val="24"/>
              </w:rPr>
              <w:t>I,</w:t>
            </w:r>
            <w:r w:rsidRPr="00B72849">
              <w:rPr>
                <w:sz w:val="24"/>
              </w:rPr>
              <w:t xml:space="preserve"> 2020-2021 </w:t>
            </w:r>
          </w:p>
          <w:p w:rsidR="00B72849" w:rsidRPr="00B72849" w:rsidRDefault="00B72849" w:rsidP="007124A6">
            <w:pPr>
              <w:spacing w:after="0" w:line="360" w:lineRule="auto"/>
              <w:rPr>
                <w:sz w:val="24"/>
              </w:rPr>
            </w:pPr>
            <w:r w:rsidRPr="00B72849">
              <w:rPr>
                <w:sz w:val="24"/>
              </w:rPr>
              <w:t xml:space="preserve">Introduction to </w:t>
            </w:r>
            <w:r w:rsidR="00CC7FFD">
              <w:rPr>
                <w:sz w:val="24"/>
              </w:rPr>
              <w:t>M</w:t>
            </w:r>
            <w:r w:rsidRPr="00B72849">
              <w:rPr>
                <w:sz w:val="24"/>
              </w:rPr>
              <w:t xml:space="preserve">icro-electromechanical </w:t>
            </w:r>
            <w:r w:rsidR="00CC7FFD">
              <w:rPr>
                <w:sz w:val="24"/>
              </w:rPr>
              <w:t>S</w:t>
            </w:r>
            <w:r w:rsidRPr="00B72849">
              <w:rPr>
                <w:sz w:val="24"/>
              </w:rPr>
              <w:t>ystem (MEMS),</w:t>
            </w:r>
            <w:r w:rsidR="00FC6D2D">
              <w:rPr>
                <w:sz w:val="24"/>
              </w:rPr>
              <w:t xml:space="preserve"> </w:t>
            </w:r>
            <w:r w:rsidRPr="00B72849">
              <w:rPr>
                <w:sz w:val="24"/>
              </w:rPr>
              <w:t xml:space="preserve"> </w:t>
            </w:r>
          </w:p>
          <w:p w:rsidR="00CE7552" w:rsidRPr="00B72849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Institute of Physical Science and Information Technology</w:t>
            </w:r>
            <w:r>
              <w:rPr>
                <w:sz w:val="24"/>
              </w:rPr>
              <w:t xml:space="preserve">, </w:t>
            </w:r>
            <w:r w:rsidR="00B72849" w:rsidRPr="00B72849">
              <w:rPr>
                <w:sz w:val="24"/>
              </w:rPr>
              <w:t xml:space="preserve">Qingyuan Campus, Anhui University </w:t>
            </w:r>
          </w:p>
          <w:p w:rsidR="00CE7552" w:rsidRDefault="00CE7552" w:rsidP="007124A6">
            <w:pPr>
              <w:spacing w:after="0" w:line="360" w:lineRule="auto"/>
            </w:pPr>
          </w:p>
          <w:p w:rsidR="00B72849" w:rsidRDefault="00B72849" w:rsidP="007124A6">
            <w:pPr>
              <w:spacing w:after="0" w:line="360" w:lineRule="auto"/>
            </w:pP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Trimester II, 2018-2019</w:t>
            </w: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Integrated Circuit Design</w:t>
            </w:r>
            <w:r w:rsidR="007124A6">
              <w:rPr>
                <w:sz w:val="24"/>
              </w:rPr>
              <w:t xml:space="preserve">, </w:t>
            </w:r>
            <w:r w:rsidRPr="00FC6D2D">
              <w:rPr>
                <w:sz w:val="24"/>
              </w:rPr>
              <w:t>Guest Lecture</w:t>
            </w:r>
          </w:p>
          <w:p w:rsidR="00FC6D2D" w:rsidRPr="00FC6D2D" w:rsidRDefault="00FC6D2D" w:rsidP="007124A6">
            <w:pPr>
              <w:spacing w:after="0" w:line="360" w:lineRule="auto"/>
              <w:rPr>
                <w:sz w:val="24"/>
              </w:rPr>
            </w:pPr>
            <w:r w:rsidRPr="00FC6D2D">
              <w:rPr>
                <w:sz w:val="24"/>
              </w:rPr>
              <w:t>School of Engineering and Built Environment, Nathan Ca</w:t>
            </w:r>
            <w:bookmarkStart w:id="0" w:name="_GoBack"/>
            <w:bookmarkEnd w:id="0"/>
            <w:r w:rsidRPr="00FC6D2D">
              <w:rPr>
                <w:sz w:val="24"/>
              </w:rPr>
              <w:t>mpus</w:t>
            </w:r>
            <w:r>
              <w:rPr>
                <w:sz w:val="24"/>
              </w:rPr>
              <w:t>,</w:t>
            </w:r>
            <w:r w:rsidRPr="00FC6D2D">
              <w:rPr>
                <w:sz w:val="24"/>
              </w:rPr>
              <w:t xml:space="preserve"> Griffith University</w:t>
            </w:r>
          </w:p>
          <w:p w:rsidR="00355759" w:rsidRDefault="00B72849" w:rsidP="00B72849">
            <w:pPr>
              <w:spacing w:after="0" w:line="240" w:lineRule="auto"/>
            </w:pPr>
            <w:r>
              <w:t xml:space="preserve">  </w:t>
            </w:r>
          </w:p>
        </w:tc>
      </w:tr>
    </w:tbl>
    <w:p w:rsidR="006534EB" w:rsidRDefault="006534EB"/>
    <w:sectPr w:rsidR="006534EB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6BD5" w:rsidRDefault="00AE6BD5">
      <w:pPr>
        <w:spacing w:after="0" w:line="240" w:lineRule="auto"/>
      </w:pPr>
      <w:r>
        <w:separator/>
      </w:r>
    </w:p>
  </w:endnote>
  <w:endnote w:type="continuationSeparator" w:id="0">
    <w:p w:rsidR="00AE6BD5" w:rsidRDefault="00AE6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6BD5" w:rsidRDefault="00AE6BD5">
      <w:pPr>
        <w:spacing w:after="0" w:line="240" w:lineRule="auto"/>
      </w:pPr>
      <w:r>
        <w:separator/>
      </w:r>
    </w:p>
  </w:footnote>
  <w:footnote w:type="continuationSeparator" w:id="0">
    <w:p w:rsidR="00AE6BD5" w:rsidRDefault="00AE6B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mwrAUAnWIhKSwAAAA="/>
  </w:docVars>
  <w:rsids>
    <w:rsidRoot w:val="00172E7F"/>
    <w:rsid w:val="00172E7F"/>
    <w:rsid w:val="00300915"/>
    <w:rsid w:val="00355759"/>
    <w:rsid w:val="00401731"/>
    <w:rsid w:val="00416265"/>
    <w:rsid w:val="00457B27"/>
    <w:rsid w:val="00551E33"/>
    <w:rsid w:val="006534EB"/>
    <w:rsid w:val="007124A6"/>
    <w:rsid w:val="00820C29"/>
    <w:rsid w:val="009570DE"/>
    <w:rsid w:val="00A07DB2"/>
    <w:rsid w:val="00A352B2"/>
    <w:rsid w:val="00AE6BD5"/>
    <w:rsid w:val="00B72849"/>
    <w:rsid w:val="00CC7FFD"/>
    <w:rsid w:val="00CE7552"/>
    <w:rsid w:val="00D36475"/>
    <w:rsid w:val="00E90E30"/>
    <w:rsid w:val="00FC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xitanghkust.github.io/contact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229B1-8F51-4629-8F72-1412B5EE8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 - Xi Tang, Ph.D.</vt:lpstr>
    </vt:vector>
  </TitlesOfParts>
  <Company>ECE HKUST</Company>
  <LinksUpToDate>false</LinksUpToDate>
  <CharactersWithSpaces>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- Xi Tang, Ph.D.</dc:title>
  <dc:subject/>
  <dc:creator>xi</dc:creator>
  <cp:keywords/>
  <dc:description/>
  <cp:lastModifiedBy>xi</cp:lastModifiedBy>
  <cp:revision>12</cp:revision>
  <dcterms:created xsi:type="dcterms:W3CDTF">2019-06-15T12:15:00Z</dcterms:created>
  <dcterms:modified xsi:type="dcterms:W3CDTF">2021-03-23T04:39:00Z</dcterms:modified>
</cp:coreProperties>
</file>